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640F1" w14:textId="4674B16F" w:rsidR="00147024" w:rsidRPr="00F11538" w:rsidRDefault="00AF1AB7" w:rsidP="00F11538">
      <w:pPr>
        <w:pStyle w:val="Heading1"/>
        <w:rPr>
          <w:rFonts w:eastAsia="Times New Roman"/>
        </w:rPr>
      </w:pPr>
      <w:r w:rsidRPr="00F11538">
        <w:rPr>
          <w:rFonts w:eastAsia="Times New Roman"/>
        </w:rPr>
        <w:t>Rotary District 7090 Jr. RYLA</w:t>
      </w:r>
    </w:p>
    <w:p w14:paraId="70DF14BA" w14:textId="392B1397" w:rsidR="00147024" w:rsidRPr="00F11538" w:rsidRDefault="00147024" w:rsidP="00F11538">
      <w:pPr>
        <w:pStyle w:val="Heading2"/>
        <w:rPr>
          <w:lang w:val="en-CA"/>
        </w:rPr>
      </w:pPr>
      <w:r w:rsidRPr="00F11538">
        <w:rPr>
          <w:rFonts w:eastAsia="Times New Roman"/>
        </w:rPr>
        <w:t>MEDIA RELEASE</w:t>
      </w:r>
    </w:p>
    <w:p w14:paraId="00361AA5" w14:textId="77777777" w:rsidR="004D0C70" w:rsidRPr="00F11538" w:rsidRDefault="004D0C70">
      <w:pPr>
        <w:rPr>
          <w:rFonts w:cstheme="minorHAnsi"/>
          <w:b/>
          <w:lang w:val="en-CA"/>
        </w:rPr>
      </w:pPr>
    </w:p>
    <w:p w14:paraId="085BF45E" w14:textId="2D0D08B6" w:rsidR="004D0C70" w:rsidRPr="004B62B5" w:rsidRDefault="004D0C70" w:rsidP="004D0C70">
      <w:pPr>
        <w:rPr>
          <w:rFonts w:cstheme="minorHAnsi"/>
          <w:b/>
          <w:lang w:val="en-CA"/>
        </w:rPr>
      </w:pPr>
      <w:r w:rsidRPr="004B62B5">
        <w:rPr>
          <w:rFonts w:cstheme="minorHAnsi"/>
          <w:b/>
          <w:color w:val="C00000"/>
          <w:lang w:val="en-CA"/>
        </w:rPr>
        <w:t xml:space="preserve">TODAY’S DATE HERE </w:t>
      </w:r>
      <w:r w:rsidRPr="004B62B5">
        <w:rPr>
          <w:rFonts w:cstheme="minorHAnsi"/>
          <w:b/>
          <w:lang w:val="en-CA"/>
        </w:rPr>
        <w:t>– [</w:t>
      </w:r>
      <w:r w:rsidRPr="004B62B5">
        <w:rPr>
          <w:rFonts w:cstheme="minorHAnsi"/>
          <w:b/>
          <w:highlight w:val="yellow"/>
          <w:lang w:val="en-CA"/>
        </w:rPr>
        <w:t>insert local details such as HAMILTON, ONTARIO, CANADA</w:t>
      </w:r>
      <w:r w:rsidRPr="004B62B5">
        <w:rPr>
          <w:rFonts w:cstheme="minorHAnsi"/>
          <w:b/>
          <w:lang w:val="en-CA"/>
        </w:rPr>
        <w:t xml:space="preserve">] </w:t>
      </w:r>
    </w:p>
    <w:p w14:paraId="36A8E4BD" w14:textId="77777777" w:rsidR="004D0C70" w:rsidRPr="004B62B5" w:rsidRDefault="004D0C70">
      <w:pPr>
        <w:rPr>
          <w:rFonts w:cstheme="minorHAnsi"/>
          <w:b/>
          <w:lang w:val="en-CA"/>
        </w:rPr>
      </w:pPr>
    </w:p>
    <w:p w14:paraId="18B84DB8" w14:textId="635C6F69" w:rsidR="00F9426D" w:rsidRPr="004B62B5" w:rsidRDefault="00F9426D">
      <w:pPr>
        <w:rPr>
          <w:rFonts w:cstheme="minorHAnsi"/>
          <w:b/>
          <w:lang w:val="en-CA"/>
        </w:rPr>
      </w:pPr>
      <w:r w:rsidRPr="004B62B5">
        <w:rPr>
          <w:rFonts w:cstheme="minorHAnsi"/>
          <w:b/>
          <w:lang w:val="en-CA"/>
        </w:rPr>
        <w:t xml:space="preserve">The Rotary Club of ____________ is looking for </w:t>
      </w:r>
      <w:r w:rsidR="009E566D" w:rsidRPr="004B62B5">
        <w:rPr>
          <w:rFonts w:cstheme="minorHAnsi"/>
          <w:b/>
          <w:lang w:val="en-CA"/>
        </w:rPr>
        <w:t>young</w:t>
      </w:r>
      <w:r w:rsidRPr="004B62B5">
        <w:rPr>
          <w:rFonts w:cstheme="minorHAnsi"/>
          <w:b/>
          <w:lang w:val="en-CA"/>
        </w:rPr>
        <w:t xml:space="preserve"> leaders</w:t>
      </w:r>
      <w:r w:rsidR="009E566D" w:rsidRPr="004B62B5">
        <w:rPr>
          <w:rFonts w:cstheme="minorHAnsi"/>
          <w:b/>
          <w:lang w:val="en-CA"/>
        </w:rPr>
        <w:t xml:space="preserve"> (ages 15-1</w:t>
      </w:r>
      <w:r w:rsidR="00AF1AB7" w:rsidRPr="004B62B5">
        <w:rPr>
          <w:rFonts w:cstheme="minorHAnsi"/>
          <w:b/>
          <w:lang w:val="en-CA"/>
        </w:rPr>
        <w:t>8</w:t>
      </w:r>
      <w:r w:rsidR="009E566D" w:rsidRPr="004B62B5">
        <w:rPr>
          <w:rFonts w:cstheme="minorHAnsi"/>
          <w:b/>
          <w:lang w:val="en-CA"/>
        </w:rPr>
        <w:t>)</w:t>
      </w:r>
      <w:r w:rsidRPr="004B62B5">
        <w:rPr>
          <w:rFonts w:cstheme="minorHAnsi"/>
          <w:b/>
          <w:lang w:val="en-CA"/>
        </w:rPr>
        <w:t xml:space="preserve"> that would benefit from a </w:t>
      </w:r>
      <w:r w:rsidR="00AF1AB7" w:rsidRPr="004B62B5">
        <w:rPr>
          <w:rFonts w:cstheme="minorHAnsi"/>
          <w:b/>
          <w:lang w:val="en-CA"/>
        </w:rPr>
        <w:t xml:space="preserve">weekend of </w:t>
      </w:r>
      <w:r w:rsidR="0043782B" w:rsidRPr="004B62B5">
        <w:rPr>
          <w:rFonts w:cstheme="minorHAnsi"/>
          <w:b/>
          <w:lang w:val="en-CA"/>
        </w:rPr>
        <w:t>leadership training.</w:t>
      </w:r>
    </w:p>
    <w:p w14:paraId="0D752804" w14:textId="77777777" w:rsidR="00F578BE" w:rsidRPr="004B62B5" w:rsidRDefault="00F578BE" w:rsidP="00374430">
      <w:pPr>
        <w:widowControl w:val="0"/>
        <w:autoSpaceDE w:val="0"/>
        <w:autoSpaceDN w:val="0"/>
        <w:adjustRightInd w:val="0"/>
        <w:rPr>
          <w:rFonts w:cstheme="minorHAnsi"/>
        </w:rPr>
      </w:pPr>
    </w:p>
    <w:p w14:paraId="5CFE310A" w14:textId="59E54674" w:rsidR="00F11F63" w:rsidRPr="004B62B5" w:rsidRDefault="00FF7ECF" w:rsidP="00374430">
      <w:pPr>
        <w:widowControl w:val="0"/>
        <w:autoSpaceDE w:val="0"/>
        <w:autoSpaceDN w:val="0"/>
        <w:adjustRightInd w:val="0"/>
        <w:rPr>
          <w:rFonts w:cstheme="minorHAnsi"/>
        </w:rPr>
      </w:pPr>
      <w:r w:rsidRPr="004B62B5">
        <w:rPr>
          <w:rFonts w:cstheme="minorHAnsi"/>
        </w:rPr>
        <w:t xml:space="preserve">The </w:t>
      </w:r>
      <w:r w:rsidR="00AF1AB7" w:rsidRPr="004B62B5">
        <w:rPr>
          <w:rFonts w:cstheme="minorHAnsi"/>
        </w:rPr>
        <w:t>Jr. RYLA</w:t>
      </w:r>
      <w:r w:rsidRPr="004B62B5">
        <w:rPr>
          <w:rFonts w:cstheme="minorHAnsi"/>
        </w:rPr>
        <w:t xml:space="preserve"> program</w:t>
      </w:r>
      <w:r w:rsidR="00AF1AB7" w:rsidRPr="004B62B5">
        <w:rPr>
          <w:rFonts w:cstheme="minorHAnsi"/>
        </w:rPr>
        <w:t xml:space="preserve"> (previously SLAPSHOT),</w:t>
      </w:r>
      <w:r w:rsidRPr="004B62B5">
        <w:rPr>
          <w:rFonts w:cstheme="minorHAnsi"/>
        </w:rPr>
        <w:t xml:space="preserve"> dedicated to promoting</w:t>
      </w:r>
      <w:r w:rsidR="00CD038C" w:rsidRPr="004B62B5">
        <w:rPr>
          <w:rFonts w:cstheme="minorHAnsi"/>
        </w:rPr>
        <w:t xml:space="preserve"> and nurturing young leaders,</w:t>
      </w:r>
      <w:r w:rsidRPr="004B62B5">
        <w:rPr>
          <w:rFonts w:cstheme="minorHAnsi"/>
        </w:rPr>
        <w:t xml:space="preserve"> is </w:t>
      </w:r>
      <w:r w:rsidR="00C60FE3" w:rsidRPr="004B62B5">
        <w:rPr>
          <w:rFonts w:cstheme="minorHAnsi"/>
        </w:rPr>
        <w:t xml:space="preserve">now seeking applicants </w:t>
      </w:r>
      <w:r w:rsidR="00F279FD" w:rsidRPr="004B62B5">
        <w:rPr>
          <w:rFonts w:cstheme="minorHAnsi"/>
        </w:rPr>
        <w:t>for its 20</w:t>
      </w:r>
      <w:r w:rsidR="004A3558" w:rsidRPr="004B62B5">
        <w:rPr>
          <w:rFonts w:cstheme="minorHAnsi"/>
        </w:rPr>
        <w:t>2</w:t>
      </w:r>
      <w:r w:rsidR="00AF1AB7" w:rsidRPr="004B62B5">
        <w:rPr>
          <w:rFonts w:cstheme="minorHAnsi"/>
        </w:rPr>
        <w:t>3</w:t>
      </w:r>
      <w:r w:rsidR="00F279FD" w:rsidRPr="004B62B5">
        <w:rPr>
          <w:rFonts w:cstheme="minorHAnsi"/>
        </w:rPr>
        <w:t xml:space="preserve"> instalment</w:t>
      </w:r>
      <w:r w:rsidR="00C60FE3" w:rsidRPr="004B62B5">
        <w:rPr>
          <w:rFonts w:cstheme="minorHAnsi"/>
        </w:rPr>
        <w:t>.</w:t>
      </w:r>
      <w:r w:rsidR="00F578BE" w:rsidRPr="004B62B5">
        <w:rPr>
          <w:rFonts w:cstheme="minorHAnsi"/>
        </w:rPr>
        <w:t xml:space="preserve"> </w:t>
      </w:r>
      <w:r w:rsidR="00AF1AB7" w:rsidRPr="004B62B5">
        <w:rPr>
          <w:rFonts w:cstheme="minorHAnsi"/>
        </w:rPr>
        <w:t xml:space="preserve">Jr. RYLA </w:t>
      </w:r>
      <w:r w:rsidR="000D764E" w:rsidRPr="004B62B5">
        <w:rPr>
          <w:rFonts w:cstheme="minorHAnsi"/>
        </w:rPr>
        <w:t>202</w:t>
      </w:r>
      <w:r w:rsidR="00A6228D" w:rsidRPr="004B62B5">
        <w:rPr>
          <w:rFonts w:cstheme="minorHAnsi"/>
        </w:rPr>
        <w:t>3</w:t>
      </w:r>
      <w:r w:rsidR="00F87F30" w:rsidRPr="004B62B5">
        <w:rPr>
          <w:rFonts w:cstheme="minorHAnsi"/>
        </w:rPr>
        <w:t xml:space="preserve"> will</w:t>
      </w:r>
      <w:r w:rsidR="00F7701F" w:rsidRPr="004B62B5">
        <w:rPr>
          <w:rFonts w:cstheme="minorHAnsi"/>
        </w:rPr>
        <w:t xml:space="preserve"> run</w:t>
      </w:r>
      <w:r w:rsidR="004A3558" w:rsidRPr="004B62B5">
        <w:rPr>
          <w:rFonts w:cstheme="minorHAnsi"/>
        </w:rPr>
        <w:t xml:space="preserve"> </w:t>
      </w:r>
      <w:r w:rsidR="00554532" w:rsidRPr="004B62B5">
        <w:rPr>
          <w:rFonts w:cstheme="minorHAnsi"/>
        </w:rPr>
        <w:t>in person</w:t>
      </w:r>
      <w:r w:rsidR="00A6228D" w:rsidRPr="004B62B5">
        <w:rPr>
          <w:rFonts w:cstheme="minorHAnsi"/>
        </w:rPr>
        <w:t xml:space="preserve"> </w:t>
      </w:r>
      <w:r w:rsidR="006B31B6" w:rsidRPr="004B62B5">
        <w:rPr>
          <w:rFonts w:cstheme="minorHAnsi"/>
        </w:rPr>
        <w:t>from</w:t>
      </w:r>
      <w:r w:rsidR="004A3558" w:rsidRPr="004B62B5">
        <w:rPr>
          <w:rFonts w:cstheme="minorHAnsi"/>
        </w:rPr>
        <w:t xml:space="preserve"> </w:t>
      </w:r>
      <w:r w:rsidR="0064177B" w:rsidRPr="004B62B5">
        <w:rPr>
          <w:rFonts w:cstheme="minorHAnsi"/>
        </w:rPr>
        <w:t xml:space="preserve">May </w:t>
      </w:r>
      <w:r w:rsidR="00A6228D" w:rsidRPr="004B62B5">
        <w:rPr>
          <w:rFonts w:cstheme="minorHAnsi"/>
        </w:rPr>
        <w:t>5</w:t>
      </w:r>
      <w:r w:rsidR="0064177B" w:rsidRPr="004B62B5">
        <w:rPr>
          <w:rFonts w:cstheme="minorHAnsi"/>
        </w:rPr>
        <w:t>-</w:t>
      </w:r>
      <w:r w:rsidR="00A6228D" w:rsidRPr="004B62B5">
        <w:rPr>
          <w:rFonts w:cstheme="minorHAnsi"/>
        </w:rPr>
        <w:t>7</w:t>
      </w:r>
      <w:r w:rsidR="00F7701F" w:rsidRPr="004B62B5">
        <w:rPr>
          <w:rFonts w:cstheme="minorHAnsi"/>
        </w:rPr>
        <w:t>, 202</w:t>
      </w:r>
      <w:r w:rsidR="00A6228D" w:rsidRPr="004B62B5">
        <w:rPr>
          <w:rFonts w:cstheme="minorHAnsi"/>
        </w:rPr>
        <w:t>3</w:t>
      </w:r>
      <w:r w:rsidR="00F11538" w:rsidRPr="004B62B5">
        <w:rPr>
          <w:rFonts w:cstheme="minorHAnsi"/>
        </w:rPr>
        <w:t>,</w:t>
      </w:r>
      <w:r w:rsidR="000B42BF" w:rsidRPr="004B62B5">
        <w:rPr>
          <w:rFonts w:cstheme="minorHAnsi"/>
        </w:rPr>
        <w:t xml:space="preserve"> followed by two virtual sessions</w:t>
      </w:r>
      <w:r w:rsidR="004A3558" w:rsidRPr="004B62B5">
        <w:rPr>
          <w:rFonts w:cstheme="minorHAnsi"/>
        </w:rPr>
        <w:t xml:space="preserve">. </w:t>
      </w:r>
      <w:r w:rsidR="000B42BF" w:rsidRPr="004B62B5">
        <w:rPr>
          <w:rFonts w:cstheme="minorHAnsi"/>
        </w:rPr>
        <w:t>Over the weekend</w:t>
      </w:r>
      <w:r w:rsidR="000742B4" w:rsidRPr="004B62B5">
        <w:rPr>
          <w:rFonts w:cstheme="minorHAnsi"/>
        </w:rPr>
        <w:t>,</w:t>
      </w:r>
      <w:r w:rsidR="004A3558" w:rsidRPr="004B62B5">
        <w:rPr>
          <w:rFonts w:cstheme="minorHAnsi"/>
          <w:color w:val="000000" w:themeColor="text1"/>
        </w:rPr>
        <w:t xml:space="preserve"> participants will engage in sessions </w:t>
      </w:r>
      <w:r w:rsidR="00554532" w:rsidRPr="004B62B5">
        <w:rPr>
          <w:rFonts w:cstheme="minorHAnsi"/>
          <w:color w:val="000000" w:themeColor="text1"/>
        </w:rPr>
        <w:t>to</w:t>
      </w:r>
      <w:r w:rsidR="000742B4" w:rsidRPr="004B62B5">
        <w:rPr>
          <w:rFonts w:cstheme="minorHAnsi"/>
          <w:color w:val="000000" w:themeColor="text1"/>
        </w:rPr>
        <w:t xml:space="preserve"> enhance their leadership skills </w:t>
      </w:r>
      <w:r w:rsidR="00F11538" w:rsidRPr="004B62B5">
        <w:rPr>
          <w:rFonts w:cstheme="minorHAnsi"/>
          <w:color w:val="000000" w:themeColor="text1"/>
        </w:rPr>
        <w:t xml:space="preserve">through </w:t>
      </w:r>
      <w:r w:rsidR="00554532" w:rsidRPr="004B62B5">
        <w:rPr>
          <w:rFonts w:cstheme="minorHAnsi"/>
          <w:color w:val="000000" w:themeColor="text1"/>
        </w:rPr>
        <w:t xml:space="preserve">team </w:t>
      </w:r>
      <w:r w:rsidR="00F11538" w:rsidRPr="004B62B5">
        <w:rPr>
          <w:rFonts w:cstheme="minorHAnsi"/>
          <w:color w:val="000000" w:themeColor="text1"/>
        </w:rPr>
        <w:t>building</w:t>
      </w:r>
      <w:r w:rsidR="004A3558" w:rsidRPr="004B62B5">
        <w:rPr>
          <w:rFonts w:cstheme="minorHAnsi"/>
          <w:color w:val="000000" w:themeColor="text1"/>
        </w:rPr>
        <w:t xml:space="preserve">, problem-solving, </w:t>
      </w:r>
      <w:r w:rsidR="00554532" w:rsidRPr="004B62B5">
        <w:rPr>
          <w:rFonts w:cstheme="minorHAnsi"/>
          <w:color w:val="000000" w:themeColor="text1"/>
        </w:rPr>
        <w:t xml:space="preserve">communication and </w:t>
      </w:r>
      <w:r w:rsidR="004A3558" w:rsidRPr="004B62B5">
        <w:rPr>
          <w:rFonts w:cstheme="minorHAnsi"/>
          <w:color w:val="000000" w:themeColor="text1"/>
        </w:rPr>
        <w:t>well</w:t>
      </w:r>
      <w:r w:rsidR="00554532" w:rsidRPr="004B62B5">
        <w:rPr>
          <w:rFonts w:cstheme="minorHAnsi"/>
          <w:color w:val="000000" w:themeColor="text1"/>
        </w:rPr>
        <w:t>-being</w:t>
      </w:r>
      <w:r w:rsidR="004A3558" w:rsidRPr="004B62B5">
        <w:rPr>
          <w:rFonts w:cstheme="minorHAnsi"/>
          <w:color w:val="000000" w:themeColor="text1"/>
        </w:rPr>
        <w:t>.</w:t>
      </w:r>
    </w:p>
    <w:p w14:paraId="5237C8FC" w14:textId="77777777" w:rsidR="00F11F63" w:rsidRPr="004B62B5" w:rsidRDefault="00F11F63" w:rsidP="00374430">
      <w:pPr>
        <w:widowControl w:val="0"/>
        <w:autoSpaceDE w:val="0"/>
        <w:autoSpaceDN w:val="0"/>
        <w:adjustRightInd w:val="0"/>
        <w:rPr>
          <w:rFonts w:cstheme="minorHAnsi"/>
        </w:rPr>
      </w:pPr>
    </w:p>
    <w:p w14:paraId="014C36CE" w14:textId="04A1FF5F" w:rsidR="00A663C6" w:rsidRPr="004B62B5" w:rsidRDefault="006833EE" w:rsidP="006833EE">
      <w:pPr>
        <w:widowControl w:val="0"/>
        <w:autoSpaceDE w:val="0"/>
        <w:autoSpaceDN w:val="0"/>
        <w:adjustRightInd w:val="0"/>
        <w:rPr>
          <w:rFonts w:cstheme="minorHAnsi"/>
        </w:rPr>
      </w:pPr>
      <w:r w:rsidRPr="004B62B5">
        <w:rPr>
          <w:rFonts w:cstheme="minorHAnsi"/>
        </w:rPr>
        <w:t xml:space="preserve">Each year, students leave </w:t>
      </w:r>
      <w:r w:rsidR="003D13B5" w:rsidRPr="004B62B5">
        <w:rPr>
          <w:rFonts w:cstheme="minorHAnsi"/>
        </w:rPr>
        <w:t>Rotary youth leadership programs</w:t>
      </w:r>
      <w:r w:rsidRPr="004B62B5">
        <w:rPr>
          <w:rFonts w:cstheme="minorHAnsi"/>
        </w:rPr>
        <w:t xml:space="preserve"> feeling more confident and prepared to strengthen their involvement with initiatives they believe will make a difference in their </w:t>
      </w:r>
      <w:r w:rsidR="005D5BAB" w:rsidRPr="004B62B5">
        <w:rPr>
          <w:rFonts w:cstheme="minorHAnsi"/>
        </w:rPr>
        <w:t>local communities</w:t>
      </w:r>
      <w:r w:rsidRPr="004B62B5">
        <w:rPr>
          <w:rFonts w:cstheme="minorHAnsi"/>
        </w:rPr>
        <w:t>.</w:t>
      </w:r>
    </w:p>
    <w:p w14:paraId="63DF21B3" w14:textId="77777777" w:rsidR="00A663C6" w:rsidRPr="004B62B5" w:rsidRDefault="00A663C6" w:rsidP="00374430">
      <w:pPr>
        <w:widowControl w:val="0"/>
        <w:autoSpaceDE w:val="0"/>
        <w:autoSpaceDN w:val="0"/>
        <w:adjustRightInd w:val="0"/>
        <w:rPr>
          <w:rFonts w:cstheme="minorHAnsi"/>
        </w:rPr>
      </w:pPr>
    </w:p>
    <w:p w14:paraId="3830A92F" w14:textId="2EC849C6" w:rsidR="00BD7DF4" w:rsidRPr="004B62B5" w:rsidRDefault="004A3558" w:rsidP="009C27F2">
      <w:pPr>
        <w:widowControl w:val="0"/>
        <w:autoSpaceDE w:val="0"/>
        <w:autoSpaceDN w:val="0"/>
        <w:adjustRightInd w:val="0"/>
        <w:rPr>
          <w:rFonts w:cstheme="minorHAnsi"/>
          <w:color w:val="000000" w:themeColor="text1"/>
        </w:rPr>
      </w:pPr>
      <w:r w:rsidRPr="004B62B5">
        <w:rPr>
          <w:rFonts w:cstheme="minorHAnsi"/>
          <w:color w:val="000000" w:themeColor="text1"/>
        </w:rPr>
        <w:t xml:space="preserve">This year’s program registration is limited to </w:t>
      </w:r>
      <w:r w:rsidR="00554532" w:rsidRPr="004B62B5">
        <w:rPr>
          <w:rFonts w:cstheme="minorHAnsi"/>
          <w:color w:val="000000" w:themeColor="text1"/>
        </w:rPr>
        <w:t>80</w:t>
      </w:r>
      <w:r w:rsidR="009C27F2" w:rsidRPr="004B62B5">
        <w:rPr>
          <w:rFonts w:cstheme="minorHAnsi"/>
          <w:color w:val="000000" w:themeColor="text1"/>
        </w:rPr>
        <w:t xml:space="preserve"> </w:t>
      </w:r>
      <w:r w:rsidR="00E73A31" w:rsidRPr="004B62B5">
        <w:rPr>
          <w:rFonts w:cstheme="minorHAnsi"/>
          <w:color w:val="000000" w:themeColor="text1"/>
        </w:rPr>
        <w:t xml:space="preserve">young </w:t>
      </w:r>
      <w:r w:rsidR="009C27F2" w:rsidRPr="004B62B5">
        <w:rPr>
          <w:rFonts w:cstheme="minorHAnsi"/>
          <w:color w:val="000000" w:themeColor="text1"/>
        </w:rPr>
        <w:t>student</w:t>
      </w:r>
      <w:r w:rsidR="00E73A31" w:rsidRPr="004B62B5">
        <w:rPr>
          <w:rFonts w:cstheme="minorHAnsi"/>
          <w:color w:val="000000" w:themeColor="text1"/>
        </w:rPr>
        <w:t xml:space="preserve"> leaders</w:t>
      </w:r>
      <w:r w:rsidR="009C27F2" w:rsidRPr="004B62B5">
        <w:rPr>
          <w:rFonts w:cstheme="minorHAnsi"/>
          <w:color w:val="000000" w:themeColor="text1"/>
        </w:rPr>
        <w:t xml:space="preserve">. </w:t>
      </w:r>
      <w:r w:rsidR="00E73A31" w:rsidRPr="004B62B5">
        <w:rPr>
          <w:rFonts w:cstheme="minorHAnsi"/>
          <w:color w:val="000000" w:themeColor="text1"/>
        </w:rPr>
        <w:t>Applicants</w:t>
      </w:r>
      <w:r w:rsidR="009C27F2" w:rsidRPr="004B62B5">
        <w:rPr>
          <w:rFonts w:cstheme="minorHAnsi"/>
          <w:color w:val="000000" w:themeColor="text1"/>
        </w:rPr>
        <w:t xml:space="preserve"> must apply through their Rotary clubs, who will sponsor selected students to attend. Ideal candidates are high school students </w:t>
      </w:r>
      <w:r w:rsidRPr="004B62B5">
        <w:rPr>
          <w:rFonts w:cstheme="minorHAnsi"/>
          <w:color w:val="000000" w:themeColor="text1"/>
        </w:rPr>
        <w:t>15-1</w:t>
      </w:r>
      <w:r w:rsidR="00A6228D" w:rsidRPr="004B62B5">
        <w:rPr>
          <w:rFonts w:cstheme="minorHAnsi"/>
          <w:color w:val="000000" w:themeColor="text1"/>
        </w:rPr>
        <w:t>8</w:t>
      </w:r>
      <w:r w:rsidR="009C27F2" w:rsidRPr="004B62B5">
        <w:rPr>
          <w:rFonts w:cstheme="minorHAnsi"/>
          <w:color w:val="000000" w:themeColor="text1"/>
        </w:rPr>
        <w:t xml:space="preserve"> years old who have demonstrated maturity, enthusiasm, and interest in making a positive difference in their school and community. </w:t>
      </w:r>
    </w:p>
    <w:p w14:paraId="3DD73D1A" w14:textId="77777777" w:rsidR="00BD7DF4" w:rsidRPr="004B62B5" w:rsidRDefault="00BD7DF4" w:rsidP="00374430">
      <w:pPr>
        <w:widowControl w:val="0"/>
        <w:autoSpaceDE w:val="0"/>
        <w:autoSpaceDN w:val="0"/>
        <w:adjustRightInd w:val="0"/>
        <w:rPr>
          <w:rFonts w:cstheme="minorHAnsi"/>
        </w:rPr>
      </w:pPr>
    </w:p>
    <w:p w14:paraId="2A6F5DF3" w14:textId="1B41ACA6" w:rsidR="00BD7DF4" w:rsidRPr="004B62B5" w:rsidRDefault="00DA79FC" w:rsidP="00374430">
      <w:pPr>
        <w:widowControl w:val="0"/>
        <w:autoSpaceDE w:val="0"/>
        <w:autoSpaceDN w:val="0"/>
        <w:adjustRightInd w:val="0"/>
        <w:rPr>
          <w:rFonts w:cstheme="minorHAnsi"/>
        </w:rPr>
      </w:pPr>
      <w:r w:rsidRPr="004B62B5">
        <w:rPr>
          <w:rFonts w:cstheme="minorHAnsi"/>
        </w:rPr>
        <w:t xml:space="preserve">The </w:t>
      </w:r>
      <w:r w:rsidR="007036E4" w:rsidRPr="004B62B5">
        <w:rPr>
          <w:rFonts w:cstheme="minorHAnsi"/>
        </w:rPr>
        <w:t xml:space="preserve">program is designed and </w:t>
      </w:r>
      <w:r w:rsidR="0077302F" w:rsidRPr="004B62B5">
        <w:rPr>
          <w:rFonts w:cstheme="minorHAnsi"/>
        </w:rPr>
        <w:t xml:space="preserve">run by </w:t>
      </w:r>
      <w:r w:rsidR="004E50B7" w:rsidRPr="004B62B5">
        <w:rPr>
          <w:rFonts w:cstheme="minorHAnsi"/>
        </w:rPr>
        <w:t xml:space="preserve">members of </w:t>
      </w:r>
      <w:r w:rsidR="0077302F" w:rsidRPr="004B62B5">
        <w:rPr>
          <w:rFonts w:cstheme="minorHAnsi"/>
        </w:rPr>
        <w:t>Rotar</w:t>
      </w:r>
      <w:r w:rsidR="007C3C71" w:rsidRPr="004B62B5">
        <w:rPr>
          <w:rFonts w:cstheme="minorHAnsi"/>
        </w:rPr>
        <w:t>y District 7090 (Buffalo/Niagara/Hamilton/</w:t>
      </w:r>
      <w:r w:rsidR="00FD5FAB" w:rsidRPr="004B62B5">
        <w:rPr>
          <w:rFonts w:cstheme="minorHAnsi"/>
        </w:rPr>
        <w:t xml:space="preserve"> </w:t>
      </w:r>
      <w:r w:rsidR="007C3C71" w:rsidRPr="004B62B5">
        <w:rPr>
          <w:rFonts w:cstheme="minorHAnsi"/>
        </w:rPr>
        <w:t xml:space="preserve">Brantford) in collaboration with </w:t>
      </w:r>
      <w:r w:rsidR="004A3558" w:rsidRPr="004B62B5">
        <w:rPr>
          <w:rFonts w:cstheme="minorHAnsi"/>
        </w:rPr>
        <w:t>guest speakers and leadership facilitators.</w:t>
      </w:r>
    </w:p>
    <w:p w14:paraId="3CE5BCF1" w14:textId="77777777" w:rsidR="00536BCF" w:rsidRPr="004B62B5" w:rsidRDefault="00536BCF" w:rsidP="00374430">
      <w:pPr>
        <w:widowControl w:val="0"/>
        <w:autoSpaceDE w:val="0"/>
        <w:autoSpaceDN w:val="0"/>
        <w:adjustRightInd w:val="0"/>
        <w:rPr>
          <w:rFonts w:cstheme="minorHAnsi"/>
        </w:rPr>
      </w:pPr>
    </w:p>
    <w:p w14:paraId="6FCC9448" w14:textId="559B3492" w:rsidR="00F578BE" w:rsidRPr="004B62B5" w:rsidRDefault="00536BCF" w:rsidP="00F578BE">
      <w:pPr>
        <w:rPr>
          <w:rFonts w:cstheme="minorHAnsi"/>
        </w:rPr>
      </w:pPr>
      <w:r w:rsidRPr="004B62B5">
        <w:rPr>
          <w:rFonts w:cstheme="minorHAnsi"/>
          <w:color w:val="000000" w:themeColor="text1"/>
        </w:rPr>
        <w:t>“</w:t>
      </w:r>
      <w:r w:rsidR="00036E30" w:rsidRPr="004B62B5">
        <w:rPr>
          <w:rFonts w:cstheme="minorHAnsi"/>
          <w:color w:val="000000" w:themeColor="text1"/>
        </w:rPr>
        <w:t xml:space="preserve">Jr. RYLA is </w:t>
      </w:r>
      <w:r w:rsidR="00731F8A" w:rsidRPr="004B62B5">
        <w:rPr>
          <w:rFonts w:cstheme="minorHAnsi"/>
          <w:color w:val="000000" w:themeColor="text1"/>
        </w:rPr>
        <w:t xml:space="preserve">a refreshed version of </w:t>
      </w:r>
      <w:r w:rsidR="009527AC" w:rsidRPr="004B62B5">
        <w:rPr>
          <w:rFonts w:cstheme="minorHAnsi"/>
          <w:color w:val="000000" w:themeColor="text1"/>
        </w:rPr>
        <w:t xml:space="preserve">our SLAPSHOT program. </w:t>
      </w:r>
      <w:r w:rsidR="00E55441" w:rsidRPr="004B62B5">
        <w:rPr>
          <w:rFonts w:cstheme="minorHAnsi"/>
          <w:color w:val="000000" w:themeColor="text1"/>
        </w:rPr>
        <w:t xml:space="preserve">We </w:t>
      </w:r>
      <w:r w:rsidR="009527AC" w:rsidRPr="004B62B5">
        <w:rPr>
          <w:rFonts w:cstheme="minorHAnsi"/>
          <w:color w:val="000000" w:themeColor="text1"/>
        </w:rPr>
        <w:t xml:space="preserve">kept the best parts of our previous program and are coming back with a </w:t>
      </w:r>
      <w:r w:rsidR="00747225" w:rsidRPr="004B62B5">
        <w:rPr>
          <w:rFonts w:cstheme="minorHAnsi"/>
          <w:color w:val="000000" w:themeColor="text1"/>
        </w:rPr>
        <w:t>new</w:t>
      </w:r>
      <w:r w:rsidR="009527AC" w:rsidRPr="004B62B5">
        <w:rPr>
          <w:rFonts w:cstheme="minorHAnsi"/>
          <w:color w:val="000000" w:themeColor="text1"/>
        </w:rPr>
        <w:t xml:space="preserve"> </w:t>
      </w:r>
      <w:r w:rsidR="00002BE6" w:rsidRPr="004B62B5">
        <w:rPr>
          <w:rFonts w:cstheme="minorHAnsi"/>
          <w:color w:val="000000" w:themeColor="text1"/>
        </w:rPr>
        <w:t xml:space="preserve">hybrid </w:t>
      </w:r>
      <w:r w:rsidR="009527AC" w:rsidRPr="004B62B5">
        <w:rPr>
          <w:rFonts w:cstheme="minorHAnsi"/>
          <w:color w:val="000000" w:themeColor="text1"/>
        </w:rPr>
        <w:t>program</w:t>
      </w:r>
      <w:r w:rsidR="00BE09F7" w:rsidRPr="004B62B5">
        <w:rPr>
          <w:rFonts w:cstheme="minorHAnsi"/>
          <w:color w:val="000000" w:themeColor="text1"/>
        </w:rPr>
        <w:t xml:space="preserve"> addressing </w:t>
      </w:r>
      <w:r w:rsidR="006B31B6" w:rsidRPr="004B62B5">
        <w:rPr>
          <w:rFonts w:cstheme="minorHAnsi"/>
          <w:color w:val="000000" w:themeColor="text1"/>
        </w:rPr>
        <w:t>issues important to the youth in our district</w:t>
      </w:r>
      <w:r w:rsidR="00002BE6" w:rsidRPr="004B62B5">
        <w:rPr>
          <w:rFonts w:cstheme="minorHAnsi"/>
          <w:color w:val="000000" w:themeColor="text1"/>
        </w:rPr>
        <w:t>,</w:t>
      </w:r>
      <w:r w:rsidRPr="004B62B5">
        <w:rPr>
          <w:rFonts w:cstheme="minorHAnsi"/>
          <w:color w:val="000000" w:themeColor="text1"/>
        </w:rPr>
        <w:t xml:space="preserve">” said </w:t>
      </w:r>
      <w:r w:rsidR="00F7701F" w:rsidRPr="004B62B5">
        <w:rPr>
          <w:rFonts w:cstheme="minorHAnsi"/>
          <w:color w:val="000000" w:themeColor="text1"/>
        </w:rPr>
        <w:t>Sarah Bradshaw</w:t>
      </w:r>
      <w:r w:rsidRPr="004B62B5">
        <w:rPr>
          <w:rFonts w:cstheme="minorHAnsi"/>
          <w:color w:val="000000" w:themeColor="text1"/>
        </w:rPr>
        <w:t xml:space="preserve">, </w:t>
      </w:r>
      <w:r w:rsidR="001E64DC" w:rsidRPr="004B62B5">
        <w:rPr>
          <w:rFonts w:cstheme="minorHAnsi"/>
          <w:color w:val="000000" w:themeColor="text1"/>
        </w:rPr>
        <w:t xml:space="preserve">the </w:t>
      </w:r>
      <w:r w:rsidR="00A6228D" w:rsidRPr="004B62B5">
        <w:rPr>
          <w:rFonts w:cstheme="minorHAnsi"/>
        </w:rPr>
        <w:t xml:space="preserve">Jr. RYLA </w:t>
      </w:r>
      <w:r w:rsidR="00F7701F" w:rsidRPr="004B62B5">
        <w:rPr>
          <w:rFonts w:cstheme="minorHAnsi"/>
          <w:color w:val="000000" w:themeColor="text1"/>
        </w:rPr>
        <w:t>c</w:t>
      </w:r>
      <w:r w:rsidRPr="004B62B5">
        <w:rPr>
          <w:rFonts w:cstheme="minorHAnsi"/>
          <w:color w:val="000000" w:themeColor="text1"/>
        </w:rPr>
        <w:t xml:space="preserve">hair. </w:t>
      </w:r>
      <w:r w:rsidR="009E48C6" w:rsidRPr="004B62B5">
        <w:rPr>
          <w:rFonts w:cstheme="minorHAnsi"/>
          <w:color w:val="000000" w:themeColor="text1"/>
        </w:rPr>
        <w:t>“</w:t>
      </w:r>
      <w:r w:rsidR="00F7701F" w:rsidRPr="004B62B5">
        <w:rPr>
          <w:rFonts w:cstheme="minorHAnsi"/>
          <w:color w:val="000000" w:themeColor="text1"/>
        </w:rPr>
        <w:t xml:space="preserve">We are excited to </w:t>
      </w:r>
      <w:r w:rsidR="006B31B6" w:rsidRPr="004B62B5">
        <w:rPr>
          <w:rFonts w:cstheme="minorHAnsi"/>
          <w:color w:val="000000" w:themeColor="text1"/>
        </w:rPr>
        <w:t xml:space="preserve">welcome back our most popular speakers </w:t>
      </w:r>
      <w:r w:rsidR="00747225" w:rsidRPr="004B62B5">
        <w:rPr>
          <w:rFonts w:cstheme="minorHAnsi"/>
          <w:color w:val="000000" w:themeColor="text1"/>
        </w:rPr>
        <w:t>in person</w:t>
      </w:r>
      <w:r w:rsidR="00036E30" w:rsidRPr="004B62B5">
        <w:rPr>
          <w:rFonts w:cstheme="minorHAnsi"/>
          <w:color w:val="000000" w:themeColor="text1"/>
        </w:rPr>
        <w:t xml:space="preserve"> and return to our host location </w:t>
      </w:r>
      <w:r w:rsidR="00553FEE" w:rsidRPr="004B62B5">
        <w:rPr>
          <w:rFonts w:cstheme="minorHAnsi"/>
          <w:color w:val="000000" w:themeColor="text1"/>
        </w:rPr>
        <w:t>for a weekend of</w:t>
      </w:r>
      <w:r w:rsidR="00F7701F" w:rsidRPr="004B62B5">
        <w:rPr>
          <w:rFonts w:cstheme="minorHAnsi"/>
          <w:color w:val="000000" w:themeColor="text1"/>
        </w:rPr>
        <w:t xml:space="preserve"> learn</w:t>
      </w:r>
      <w:r w:rsidR="00553FEE" w:rsidRPr="004B62B5">
        <w:rPr>
          <w:rFonts w:cstheme="minorHAnsi"/>
          <w:color w:val="000000" w:themeColor="text1"/>
        </w:rPr>
        <w:t>ing and growing</w:t>
      </w:r>
      <w:r w:rsidR="00F7701F" w:rsidRPr="004B62B5">
        <w:rPr>
          <w:rFonts w:cstheme="minorHAnsi"/>
          <w:color w:val="000000" w:themeColor="text1"/>
        </w:rPr>
        <w:t xml:space="preserve"> together.”</w:t>
      </w:r>
    </w:p>
    <w:p w14:paraId="37B07065" w14:textId="77777777" w:rsidR="00F578BE" w:rsidRPr="004B62B5" w:rsidRDefault="00F578BE" w:rsidP="00F578BE">
      <w:pPr>
        <w:rPr>
          <w:rFonts w:cstheme="minorHAnsi"/>
        </w:rPr>
      </w:pPr>
    </w:p>
    <w:p w14:paraId="4BC96E6B" w14:textId="2D36376B" w:rsidR="00F578BE" w:rsidRPr="004B62B5" w:rsidRDefault="00F578BE" w:rsidP="00F578BE">
      <w:pPr>
        <w:rPr>
          <w:rFonts w:cstheme="minorHAnsi"/>
        </w:rPr>
      </w:pPr>
      <w:r w:rsidRPr="004B62B5">
        <w:rPr>
          <w:rFonts w:cstheme="minorHAnsi"/>
        </w:rPr>
        <w:t>Application deadline for [</w:t>
      </w:r>
      <w:r w:rsidRPr="004B62B5">
        <w:rPr>
          <w:rFonts w:cstheme="minorHAnsi"/>
          <w:highlight w:val="yellow"/>
        </w:rPr>
        <w:t>insert local club</w:t>
      </w:r>
      <w:r w:rsidRPr="004B62B5">
        <w:rPr>
          <w:rFonts w:cstheme="minorHAnsi"/>
        </w:rPr>
        <w:t xml:space="preserve">] is _______________ </w:t>
      </w:r>
      <w:r w:rsidRPr="004B62B5">
        <w:rPr>
          <w:rFonts w:cstheme="minorHAnsi"/>
          <w:highlight w:val="yellow"/>
        </w:rPr>
        <w:t xml:space="preserve">[work back from District </w:t>
      </w:r>
      <w:r w:rsidR="00F7701F" w:rsidRPr="004B62B5">
        <w:rPr>
          <w:rFonts w:cstheme="minorHAnsi"/>
          <w:highlight w:val="yellow"/>
        </w:rPr>
        <w:t xml:space="preserve">April </w:t>
      </w:r>
      <w:r w:rsidR="006B31B6" w:rsidRPr="004B62B5">
        <w:rPr>
          <w:rFonts w:cstheme="minorHAnsi"/>
          <w:highlight w:val="yellow"/>
        </w:rPr>
        <w:t>2</w:t>
      </w:r>
      <w:r w:rsidR="003F708B" w:rsidRPr="004B62B5">
        <w:rPr>
          <w:rFonts w:cstheme="minorHAnsi"/>
          <w:highlight w:val="yellow"/>
        </w:rPr>
        <w:t>6</w:t>
      </w:r>
      <w:r w:rsidRPr="004B62B5">
        <w:rPr>
          <w:rFonts w:cstheme="minorHAnsi"/>
          <w:highlight w:val="yellow"/>
        </w:rPr>
        <w:t>, 20</w:t>
      </w:r>
      <w:r w:rsidR="000D764E" w:rsidRPr="004B62B5">
        <w:rPr>
          <w:rFonts w:cstheme="minorHAnsi"/>
          <w:highlight w:val="yellow"/>
        </w:rPr>
        <w:t>2</w:t>
      </w:r>
      <w:r w:rsidR="003F708B" w:rsidRPr="004B62B5">
        <w:rPr>
          <w:rFonts w:cstheme="minorHAnsi"/>
          <w:highlight w:val="yellow"/>
        </w:rPr>
        <w:t>3</w:t>
      </w:r>
      <w:r w:rsidRPr="004B62B5">
        <w:rPr>
          <w:rFonts w:cstheme="minorHAnsi"/>
          <w:highlight w:val="yellow"/>
        </w:rPr>
        <w:t xml:space="preserve"> cutoff]</w:t>
      </w:r>
    </w:p>
    <w:p w14:paraId="4505C07F" w14:textId="26F504D7" w:rsidR="00E31F27" w:rsidRPr="004B62B5" w:rsidRDefault="00E31F27" w:rsidP="00374430">
      <w:pPr>
        <w:widowControl w:val="0"/>
        <w:autoSpaceDE w:val="0"/>
        <w:autoSpaceDN w:val="0"/>
        <w:adjustRightInd w:val="0"/>
        <w:rPr>
          <w:rFonts w:cstheme="minorHAnsi"/>
          <w:color w:val="000000" w:themeColor="text1"/>
        </w:rPr>
      </w:pPr>
    </w:p>
    <w:p w14:paraId="67DCEAC0" w14:textId="77777777" w:rsidR="004B62B5" w:rsidRDefault="004B62B5" w:rsidP="001F4AAB">
      <w:pPr>
        <w:widowControl w:val="0"/>
        <w:autoSpaceDE w:val="0"/>
        <w:autoSpaceDN w:val="0"/>
        <w:adjustRightInd w:val="0"/>
        <w:rPr>
          <w:rFonts w:cstheme="minorHAnsi"/>
          <w:b/>
        </w:rPr>
      </w:pPr>
    </w:p>
    <w:p w14:paraId="17B9AB61" w14:textId="7B50DA8A" w:rsidR="00B30285" w:rsidRPr="004B62B5" w:rsidRDefault="001F4AAB" w:rsidP="001F4AAB">
      <w:pPr>
        <w:widowControl w:val="0"/>
        <w:autoSpaceDE w:val="0"/>
        <w:autoSpaceDN w:val="0"/>
        <w:adjustRightInd w:val="0"/>
        <w:rPr>
          <w:rFonts w:cstheme="minorHAnsi"/>
          <w:b/>
          <w:color w:val="C00000"/>
        </w:rPr>
      </w:pPr>
      <w:r w:rsidRPr="004B62B5">
        <w:rPr>
          <w:rFonts w:cstheme="minorHAnsi"/>
          <w:b/>
          <w:color w:val="C00000"/>
        </w:rPr>
        <w:t xml:space="preserve">Local </w:t>
      </w:r>
      <w:r w:rsidR="00147024" w:rsidRPr="004B62B5">
        <w:rPr>
          <w:rFonts w:cstheme="minorHAnsi"/>
          <w:b/>
          <w:color w:val="C00000"/>
        </w:rPr>
        <w:t>Club</w:t>
      </w:r>
      <w:r w:rsidRPr="004B62B5">
        <w:rPr>
          <w:rFonts w:cstheme="minorHAnsi"/>
          <w:b/>
          <w:color w:val="C00000"/>
        </w:rPr>
        <w:t xml:space="preserve"> </w:t>
      </w:r>
      <w:r w:rsidR="00147024" w:rsidRPr="004B62B5">
        <w:rPr>
          <w:rFonts w:cstheme="minorHAnsi"/>
          <w:b/>
          <w:color w:val="C00000"/>
        </w:rPr>
        <w:t>Media Liaison</w:t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="00553FEE"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  <w:t>District Contact</w:t>
      </w:r>
    </w:p>
    <w:p w14:paraId="3AFCCFC2" w14:textId="37D5C1D5" w:rsidR="001F4AAB" w:rsidRPr="004B62B5" w:rsidRDefault="001F4AAB" w:rsidP="001F4AAB">
      <w:pPr>
        <w:widowControl w:val="0"/>
        <w:autoSpaceDE w:val="0"/>
        <w:autoSpaceDN w:val="0"/>
        <w:adjustRightInd w:val="0"/>
        <w:rPr>
          <w:rFonts w:cstheme="minorHAnsi"/>
          <w:b/>
          <w:color w:val="C00000"/>
        </w:rPr>
      </w:pPr>
      <w:r w:rsidRPr="004B62B5">
        <w:rPr>
          <w:rFonts w:cstheme="minorHAnsi"/>
          <w:b/>
          <w:color w:val="C00000"/>
        </w:rPr>
        <w:t>Name</w:t>
      </w:r>
      <w:r w:rsidR="00F578BE" w:rsidRPr="004B62B5">
        <w:rPr>
          <w:rFonts w:cstheme="minorHAnsi"/>
          <w:b/>
          <w:color w:val="C00000"/>
        </w:rPr>
        <w:t xml:space="preserve"> _________________</w:t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="00553FEE"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="004A3558" w:rsidRPr="004B62B5">
        <w:rPr>
          <w:rFonts w:cstheme="minorHAnsi"/>
          <w:b/>
          <w:color w:val="C00000"/>
        </w:rPr>
        <w:t>Sarah Bradshaw</w:t>
      </w:r>
      <w:r w:rsidRPr="004B62B5">
        <w:rPr>
          <w:rFonts w:cstheme="minorHAnsi"/>
          <w:b/>
          <w:color w:val="C00000"/>
        </w:rPr>
        <w:t xml:space="preserve"> </w:t>
      </w:r>
    </w:p>
    <w:p w14:paraId="2F667C56" w14:textId="1E79D70E" w:rsidR="0098132C" w:rsidRPr="004B62B5" w:rsidRDefault="001F4AAB" w:rsidP="00374430">
      <w:pPr>
        <w:widowControl w:val="0"/>
        <w:autoSpaceDE w:val="0"/>
        <w:autoSpaceDN w:val="0"/>
        <w:adjustRightInd w:val="0"/>
        <w:rPr>
          <w:rFonts w:cstheme="minorHAnsi"/>
          <w:b/>
          <w:color w:val="C00000"/>
        </w:rPr>
      </w:pPr>
      <w:r w:rsidRPr="004B62B5">
        <w:rPr>
          <w:rFonts w:cstheme="minorHAnsi"/>
          <w:b/>
          <w:color w:val="C00000"/>
        </w:rPr>
        <w:t>Position in Rotary</w:t>
      </w:r>
      <w:r w:rsidR="00F578BE" w:rsidRPr="004B62B5">
        <w:rPr>
          <w:rFonts w:cstheme="minorHAnsi"/>
          <w:b/>
          <w:color w:val="C00000"/>
        </w:rPr>
        <w:t>_______________</w:t>
      </w:r>
      <w:r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</w:r>
      <w:r w:rsidR="00553FEE" w:rsidRPr="004B62B5">
        <w:rPr>
          <w:rFonts w:cstheme="minorHAnsi"/>
          <w:b/>
          <w:color w:val="C00000"/>
        </w:rPr>
        <w:tab/>
      </w:r>
      <w:r w:rsidRPr="004B62B5">
        <w:rPr>
          <w:rFonts w:cstheme="minorHAnsi"/>
          <w:b/>
          <w:color w:val="C00000"/>
        </w:rPr>
        <w:tab/>
        <w:t xml:space="preserve">District 7090 </w:t>
      </w:r>
      <w:r w:rsidR="00A6228D" w:rsidRPr="004B62B5">
        <w:rPr>
          <w:rFonts w:cstheme="minorHAnsi"/>
          <w:b/>
          <w:color w:val="C00000"/>
        </w:rPr>
        <w:t>Jr. RYLA</w:t>
      </w:r>
      <w:r w:rsidRPr="004B62B5">
        <w:rPr>
          <w:rFonts w:cstheme="minorHAnsi"/>
          <w:b/>
          <w:color w:val="C00000"/>
        </w:rPr>
        <w:t xml:space="preserve"> Chair</w:t>
      </w:r>
    </w:p>
    <w:p w14:paraId="4F8FB97A" w14:textId="77777777" w:rsidR="00147024" w:rsidRPr="00F11538" w:rsidRDefault="00147024" w:rsidP="00147024">
      <w:pPr>
        <w:rPr>
          <w:rFonts w:cstheme="minorHAnsi"/>
          <w:sz w:val="22"/>
          <w:szCs w:val="22"/>
        </w:rPr>
      </w:pPr>
    </w:p>
    <w:p w14:paraId="1CC47D54" w14:textId="77777777" w:rsidR="00147024" w:rsidRPr="00F11538" w:rsidRDefault="00147024" w:rsidP="00374430">
      <w:pPr>
        <w:widowControl w:val="0"/>
        <w:autoSpaceDE w:val="0"/>
        <w:autoSpaceDN w:val="0"/>
        <w:adjustRightInd w:val="0"/>
        <w:rPr>
          <w:rFonts w:cstheme="minorHAnsi"/>
          <w:b/>
          <w:color w:val="C00000"/>
        </w:rPr>
      </w:pPr>
    </w:p>
    <w:sectPr w:rsidR="00147024" w:rsidRPr="00F11538" w:rsidSect="00006445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FC09B" w14:textId="77777777" w:rsidR="00916577" w:rsidRDefault="00916577" w:rsidP="00147024">
      <w:r>
        <w:separator/>
      </w:r>
    </w:p>
  </w:endnote>
  <w:endnote w:type="continuationSeparator" w:id="0">
    <w:p w14:paraId="319391E1" w14:textId="77777777" w:rsidR="00916577" w:rsidRDefault="00916577" w:rsidP="00147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57D39" w14:textId="77777777" w:rsidR="00916577" w:rsidRDefault="00916577" w:rsidP="00147024">
      <w:r>
        <w:separator/>
      </w:r>
    </w:p>
  </w:footnote>
  <w:footnote w:type="continuationSeparator" w:id="0">
    <w:p w14:paraId="4A51C61B" w14:textId="77777777" w:rsidR="00916577" w:rsidRDefault="00916577" w:rsidP="001470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08EAC" w14:textId="597EA7C8" w:rsidR="00147024" w:rsidRDefault="00147024" w:rsidP="00F578BE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jI3NTA2MTWzNLZQ0lEKTi0uzszPAykwqQUAuXksvywAAAA="/>
  </w:docVars>
  <w:rsids>
    <w:rsidRoot w:val="00060B8E"/>
    <w:rsid w:val="00002BE6"/>
    <w:rsid w:val="00006445"/>
    <w:rsid w:val="00036E30"/>
    <w:rsid w:val="00060B8E"/>
    <w:rsid w:val="000742B4"/>
    <w:rsid w:val="000A3A13"/>
    <w:rsid w:val="000B42BF"/>
    <w:rsid w:val="000D764E"/>
    <w:rsid w:val="00147024"/>
    <w:rsid w:val="001E64DC"/>
    <w:rsid w:val="001F4AAB"/>
    <w:rsid w:val="002448E7"/>
    <w:rsid w:val="00263A22"/>
    <w:rsid w:val="002A5615"/>
    <w:rsid w:val="002C7A4D"/>
    <w:rsid w:val="002E33DE"/>
    <w:rsid w:val="002E7A09"/>
    <w:rsid w:val="00316284"/>
    <w:rsid w:val="00371795"/>
    <w:rsid w:val="00374430"/>
    <w:rsid w:val="003D13B5"/>
    <w:rsid w:val="003F708B"/>
    <w:rsid w:val="0043782B"/>
    <w:rsid w:val="00457686"/>
    <w:rsid w:val="00461C07"/>
    <w:rsid w:val="004A3558"/>
    <w:rsid w:val="004B62B5"/>
    <w:rsid w:val="004D0C70"/>
    <w:rsid w:val="004E50B7"/>
    <w:rsid w:val="00500379"/>
    <w:rsid w:val="0051591D"/>
    <w:rsid w:val="00536BCF"/>
    <w:rsid w:val="00553FEE"/>
    <w:rsid w:val="00554532"/>
    <w:rsid w:val="005D5BAB"/>
    <w:rsid w:val="0064177B"/>
    <w:rsid w:val="006604AC"/>
    <w:rsid w:val="006833EE"/>
    <w:rsid w:val="006B31B6"/>
    <w:rsid w:val="007036E4"/>
    <w:rsid w:val="00731F8A"/>
    <w:rsid w:val="00747225"/>
    <w:rsid w:val="0077302F"/>
    <w:rsid w:val="007C3C71"/>
    <w:rsid w:val="007D6A51"/>
    <w:rsid w:val="00814F09"/>
    <w:rsid w:val="00866587"/>
    <w:rsid w:val="008B785F"/>
    <w:rsid w:val="00916577"/>
    <w:rsid w:val="009527AC"/>
    <w:rsid w:val="0098132C"/>
    <w:rsid w:val="009C27F2"/>
    <w:rsid w:val="009E48C6"/>
    <w:rsid w:val="009E566D"/>
    <w:rsid w:val="009F21FD"/>
    <w:rsid w:val="00A170D6"/>
    <w:rsid w:val="00A6228D"/>
    <w:rsid w:val="00A663C6"/>
    <w:rsid w:val="00AF1AB7"/>
    <w:rsid w:val="00B0364D"/>
    <w:rsid w:val="00B15944"/>
    <w:rsid w:val="00B30285"/>
    <w:rsid w:val="00B705C5"/>
    <w:rsid w:val="00BD7DF4"/>
    <w:rsid w:val="00BE09F7"/>
    <w:rsid w:val="00C60FE3"/>
    <w:rsid w:val="00CD038C"/>
    <w:rsid w:val="00DA79FC"/>
    <w:rsid w:val="00E31F27"/>
    <w:rsid w:val="00E55441"/>
    <w:rsid w:val="00E60178"/>
    <w:rsid w:val="00E73A31"/>
    <w:rsid w:val="00EA10AC"/>
    <w:rsid w:val="00F11538"/>
    <w:rsid w:val="00F11F63"/>
    <w:rsid w:val="00F279FD"/>
    <w:rsid w:val="00F4760F"/>
    <w:rsid w:val="00F578BE"/>
    <w:rsid w:val="00F71625"/>
    <w:rsid w:val="00F7701F"/>
    <w:rsid w:val="00F87F30"/>
    <w:rsid w:val="00F9426D"/>
    <w:rsid w:val="00FA59E3"/>
    <w:rsid w:val="00FC0A1A"/>
    <w:rsid w:val="00FD5FAB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017BE"/>
  <w14:defaultImageDpi w14:val="330"/>
  <w15:docId w15:val="{C516E090-7FB9-4CD4-8BE6-891EAC540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15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53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ponsivenews">
    <w:name w:val="responsivenews"/>
    <w:basedOn w:val="Normal"/>
    <w:rsid w:val="0098132C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9813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70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7024"/>
  </w:style>
  <w:style w:type="paragraph" w:styleId="Footer">
    <w:name w:val="footer"/>
    <w:basedOn w:val="Normal"/>
    <w:link w:val="FooterChar"/>
    <w:uiPriority w:val="99"/>
    <w:unhideWhenUsed/>
    <w:rsid w:val="001470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024"/>
  </w:style>
  <w:style w:type="paragraph" w:styleId="BalloonText">
    <w:name w:val="Balloon Text"/>
    <w:basedOn w:val="Normal"/>
    <w:link w:val="BalloonTextChar"/>
    <w:uiPriority w:val="99"/>
    <w:semiHidden/>
    <w:unhideWhenUsed/>
    <w:rsid w:val="001470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02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448E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115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15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rantford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ary Strong</dc:creator>
  <cp:lastModifiedBy>Sarah Bradshaw</cp:lastModifiedBy>
  <cp:revision>24</cp:revision>
  <dcterms:created xsi:type="dcterms:W3CDTF">2021-03-07T21:42:00Z</dcterms:created>
  <dcterms:modified xsi:type="dcterms:W3CDTF">2023-02-27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e2af3bd88e1888c7315abcccce032dce032beb74e1230b7a01618a3b38fc34</vt:lpwstr>
  </property>
</Properties>
</file>